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704B895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BBC13EE" w14:textId="0CA3BF9D" w:rsidR="00E77499" w:rsidRDefault="00E7749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00FAB0D9" w14:textId="2CA4512E" w:rsidR="00315C08" w:rsidRDefault="00315C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24292F"/>
          <w:shd w:val="clear" w:color="auto" w:fill="FFFFFF"/>
        </w:rPr>
      </w:pPr>
      <w:r w:rsidRPr="00315C08">
        <w:rPr>
          <w:b w:val="0"/>
          <w:bCs w:val="0"/>
          <w:color w:val="444444"/>
          <w:spacing w:val="3"/>
        </w:rPr>
        <w:t xml:space="preserve">Select </w:t>
      </w:r>
      <w:r w:rsidRPr="00315C08">
        <w:rPr>
          <w:b w:val="0"/>
          <w:bCs w:val="0"/>
          <w:color w:val="24292F"/>
          <w:shd w:val="clear" w:color="auto" w:fill="FFFFFF"/>
        </w:rPr>
        <w:t>REPLACE (</w:t>
      </w:r>
      <w:r w:rsidRPr="00315C08">
        <w:rPr>
          <w:b w:val="0"/>
          <w:bCs w:val="0"/>
          <w:color w:val="24292F"/>
          <w:shd w:val="clear" w:color="auto" w:fill="FFFFFF"/>
        </w:rPr>
        <w:t xml:space="preserve">first_name, </w:t>
      </w:r>
      <w:r w:rsidRPr="00315C08">
        <w:rPr>
          <w:rStyle w:val="pl-pds"/>
          <w:b w:val="0"/>
          <w:bCs w:val="0"/>
          <w:shd w:val="clear" w:color="auto" w:fill="FFFFFF"/>
        </w:rPr>
        <w:t>"</w:t>
      </w:r>
      <w:r w:rsidRPr="00315C08">
        <w:rPr>
          <w:rStyle w:val="pl-s"/>
          <w:b w:val="0"/>
          <w:bCs w:val="0"/>
          <w:shd w:val="clear" w:color="auto" w:fill="FFFFFF"/>
        </w:rPr>
        <w:t>a</w:t>
      </w:r>
      <w:r w:rsidRPr="00315C08">
        <w:rPr>
          <w:rStyle w:val="pl-pds"/>
          <w:b w:val="0"/>
          <w:bCs w:val="0"/>
          <w:shd w:val="clear" w:color="auto" w:fill="FFFFFF"/>
        </w:rPr>
        <w:t>"</w:t>
      </w:r>
      <w:r w:rsidRPr="00315C08">
        <w:rPr>
          <w:b w:val="0"/>
          <w:bCs w:val="0"/>
          <w:color w:val="24292F"/>
          <w:shd w:val="clear" w:color="auto" w:fill="FFFFFF"/>
        </w:rPr>
        <w:t xml:space="preserve">, </w:t>
      </w:r>
      <w:r w:rsidRPr="00315C08">
        <w:rPr>
          <w:rStyle w:val="pl-pds"/>
          <w:b w:val="0"/>
          <w:bCs w:val="0"/>
          <w:shd w:val="clear" w:color="auto" w:fill="FFFFFF"/>
        </w:rPr>
        <w:t>"</w:t>
      </w:r>
      <w:r w:rsidRPr="00315C08">
        <w:rPr>
          <w:rStyle w:val="pl-s"/>
          <w:b w:val="0"/>
          <w:bCs w:val="0"/>
          <w:shd w:val="clear" w:color="auto" w:fill="FFFFFF"/>
        </w:rPr>
        <w:t>A</w:t>
      </w:r>
      <w:r w:rsidRPr="00315C08">
        <w:rPr>
          <w:rStyle w:val="pl-pds"/>
          <w:b w:val="0"/>
          <w:bCs w:val="0"/>
          <w:shd w:val="clear" w:color="auto" w:fill="FFFFFF"/>
        </w:rPr>
        <w:t>"</w:t>
      </w:r>
      <w:r w:rsidRPr="00315C08">
        <w:rPr>
          <w:b w:val="0"/>
          <w:bCs w:val="0"/>
          <w:color w:val="24292F"/>
          <w:shd w:val="clear" w:color="auto" w:fill="FFFFFF"/>
        </w:rPr>
        <w:t xml:space="preserve">) </w:t>
      </w:r>
      <w:r w:rsidRPr="00315C08">
        <w:rPr>
          <w:rStyle w:val="pl-k"/>
          <w:b w:val="0"/>
          <w:bCs w:val="0"/>
          <w:shd w:val="clear" w:color="auto" w:fill="FFFFFF"/>
        </w:rPr>
        <w:t>FROM</w:t>
      </w:r>
      <w:r w:rsidRPr="00315C08">
        <w:rPr>
          <w:b w:val="0"/>
          <w:bCs w:val="0"/>
          <w:color w:val="24292F"/>
          <w:shd w:val="clear" w:color="auto" w:fill="FFFFFF"/>
        </w:rPr>
        <w:t xml:space="preserve"> worker;</w:t>
      </w:r>
    </w:p>
    <w:p w14:paraId="36CB2D20" w14:textId="77777777" w:rsidR="00315C08" w:rsidRPr="00315C08" w:rsidRDefault="00315C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112204F5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 xml:space="preserve">. Write an SQL query to print all Worker details from the Worker table order by </w:t>
      </w:r>
      <w:bookmarkStart w:id="0" w:name="OLE_LINK1"/>
      <w:r w:rsidRPr="007A1BB7">
        <w:rPr>
          <w:b w:val="0"/>
          <w:bCs w:val="0"/>
          <w:color w:val="444444"/>
          <w:spacing w:val="3"/>
        </w:rPr>
        <w:t xml:space="preserve">FIRST_NAME </w:t>
      </w:r>
      <w:bookmarkEnd w:id="0"/>
      <w:r w:rsidRPr="007A1BB7">
        <w:rPr>
          <w:b w:val="0"/>
          <w:bCs w:val="0"/>
          <w:color w:val="444444"/>
          <w:spacing w:val="3"/>
        </w:rPr>
        <w:t>Ascending and DEPARTMENT Descending.</w:t>
      </w:r>
    </w:p>
    <w:p w14:paraId="6124EA9E" w14:textId="0B1F1950" w:rsidR="00D60060" w:rsidRDefault="00D6006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431AD20D" w14:textId="2B8EEF2E" w:rsidR="00D60060" w:rsidRDefault="00D6006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57A8749" w14:textId="4D532BFA" w:rsidR="00315C08" w:rsidRDefault="00315C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</w:t>
      </w:r>
    </w:p>
    <w:p w14:paraId="0ACAE134" w14:textId="5C7C633E" w:rsidR="00315C08" w:rsidRDefault="00315C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Order by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asc ,department desc;</w:t>
      </w:r>
    </w:p>
    <w:p w14:paraId="694ECBA0" w14:textId="77777777" w:rsidR="00315C08" w:rsidRDefault="00315C0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76F91B34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1" w:name="OLE_LINK2"/>
      <w:r w:rsidRPr="007A1BB7">
        <w:rPr>
          <w:b w:val="0"/>
          <w:bCs w:val="0"/>
          <w:color w:val="444444"/>
          <w:spacing w:val="3"/>
        </w:rPr>
        <w:t>Write an SQL query to fetch the names of workers who earn the highest salary.</w:t>
      </w:r>
    </w:p>
    <w:bookmarkEnd w:id="1"/>
    <w:p w14:paraId="4D959BF7" w14:textId="396DD939" w:rsidR="00D60060" w:rsidRDefault="00D6006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463329F6" w14:textId="3D33A93A" w:rsidR="00315C08" w:rsidRDefault="00315C08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FIRST_NAME from worker where salary=(select max(Salary) from worker);</w:t>
      </w:r>
    </w:p>
    <w:p w14:paraId="5F5BE446" w14:textId="77777777" w:rsidR="00D60060" w:rsidRPr="007A1BB7" w:rsidRDefault="00D6006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EF218" w14:textId="77777777" w:rsidR="009B1E54" w:rsidRDefault="009B1E54" w:rsidP="00E77499">
      <w:pPr>
        <w:spacing w:after="0" w:line="240" w:lineRule="auto"/>
      </w:pPr>
      <w:r>
        <w:separator/>
      </w:r>
    </w:p>
  </w:endnote>
  <w:endnote w:type="continuationSeparator" w:id="0">
    <w:p w14:paraId="1C783CC0" w14:textId="77777777" w:rsidR="009B1E54" w:rsidRDefault="009B1E54" w:rsidP="00E77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50C06" w14:textId="77777777" w:rsidR="009B1E54" w:rsidRDefault="009B1E54" w:rsidP="00E77499">
      <w:pPr>
        <w:spacing w:after="0" w:line="240" w:lineRule="auto"/>
      </w:pPr>
      <w:r>
        <w:separator/>
      </w:r>
    </w:p>
  </w:footnote>
  <w:footnote w:type="continuationSeparator" w:id="0">
    <w:p w14:paraId="7C2EB93C" w14:textId="77777777" w:rsidR="009B1E54" w:rsidRDefault="009B1E54" w:rsidP="00E774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15C08"/>
    <w:rsid w:val="006D6CCB"/>
    <w:rsid w:val="00700D73"/>
    <w:rsid w:val="00942B10"/>
    <w:rsid w:val="009B1E54"/>
    <w:rsid w:val="00D60060"/>
    <w:rsid w:val="00E77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pl-k">
    <w:name w:val="pl-k"/>
    <w:basedOn w:val="DefaultParagraphFont"/>
    <w:rsid w:val="00315C08"/>
  </w:style>
  <w:style w:type="character" w:customStyle="1" w:styleId="pl-s">
    <w:name w:val="pl-s"/>
    <w:basedOn w:val="DefaultParagraphFont"/>
    <w:rsid w:val="00315C08"/>
  </w:style>
  <w:style w:type="character" w:customStyle="1" w:styleId="pl-pds">
    <w:name w:val="pl-pds"/>
    <w:basedOn w:val="DefaultParagraphFont"/>
    <w:rsid w:val="00315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6</cp:revision>
  <dcterms:created xsi:type="dcterms:W3CDTF">2021-03-26T13:45:00Z</dcterms:created>
  <dcterms:modified xsi:type="dcterms:W3CDTF">2022-02-16T12:49:00Z</dcterms:modified>
</cp:coreProperties>
</file>